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C5AC4" w14:textId="40C7E116" w:rsidR="009A5EDF" w:rsidRDefault="00305DDD" w:rsidP="00A345C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62F635" wp14:editId="0F1270AA">
                <wp:simplePos x="0" y="0"/>
                <wp:positionH relativeFrom="column">
                  <wp:posOffset>-301451</wp:posOffset>
                </wp:positionH>
                <wp:positionV relativeFrom="paragraph">
                  <wp:posOffset>7305152</wp:posOffset>
                </wp:positionV>
                <wp:extent cx="4685030" cy="3723368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030" cy="37233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0C086F" w14:textId="5F691797" w:rsidR="00225BE5" w:rsidRDefault="00225BE5" w:rsidP="00302F1E">
                            <w:pPr>
                              <w:pStyle w:val="Heading3"/>
                            </w:pPr>
                            <w:r>
                              <w:t>Where and when</w:t>
                            </w:r>
                          </w:p>
                          <w:p w14:paraId="580A36DD" w14:textId="41AFF542" w:rsidR="00225BE5" w:rsidRPr="00671F13" w:rsidRDefault="00225BE5" w:rsidP="005E6F39">
                            <w:pPr>
                              <w:pStyle w:val="Heading4"/>
                            </w:pPr>
                            <w:r w:rsidRPr="009148D2">
                              <w:t>Falcon Lodge Community Hub</w:t>
                            </w:r>
                            <w:r w:rsidR="00671F13">
                              <w:t xml:space="preserve">, </w:t>
                            </w:r>
                            <w:r w:rsidRPr="00671F13">
                              <w:t>Churchill Road, Falcon Lodge</w:t>
                            </w:r>
                            <w:r w:rsidR="00671F13">
                              <w:t xml:space="preserve">, </w:t>
                            </w:r>
                            <w:r w:rsidR="00671F13">
                              <w:br/>
                            </w:r>
                            <w:r w:rsidRPr="00671F13">
                              <w:t>Sutton Coldfield, B75 7LB</w:t>
                            </w:r>
                          </w:p>
                          <w:p w14:paraId="29004A9A" w14:textId="77777777" w:rsidR="00225BE5" w:rsidRPr="009148D2" w:rsidRDefault="00225BE5" w:rsidP="00D07157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00A08933" w14:textId="4E4E32D1" w:rsidR="00225BE5" w:rsidRPr="00D07157" w:rsidRDefault="00225BE5" w:rsidP="00D07157">
                            <w:pPr>
                              <w:rPr>
                                <w:sz w:val="40"/>
                              </w:rPr>
                            </w:pPr>
                            <w:r w:rsidRPr="00D07157">
                              <w:rPr>
                                <w:sz w:val="40"/>
                              </w:rPr>
                              <w:t xml:space="preserve">Time: </w:t>
                            </w:r>
                          </w:p>
                          <w:p w14:paraId="4B99DB6F" w14:textId="27A01FBC" w:rsidR="00225BE5" w:rsidRPr="00D07157" w:rsidRDefault="00ED1B73" w:rsidP="00185A0C">
                            <w:pPr>
                              <w:pStyle w:val="Heading4"/>
                            </w:pPr>
                            <w:r>
                              <w:t>Friday 1</w:t>
                            </w:r>
                            <w:r w:rsidR="00225BE5" w:rsidRPr="009148D2">
                              <w:t xml:space="preserve">:00pm </w:t>
                            </w:r>
                            <w:r w:rsidR="00225BE5">
                              <w:t xml:space="preserve">- </w:t>
                            </w:r>
                            <w:r>
                              <w:t>3</w:t>
                            </w:r>
                            <w:bookmarkStart w:id="0" w:name="_GoBack"/>
                            <w:bookmarkEnd w:id="0"/>
                            <w:r w:rsidR="00225BE5" w:rsidRPr="009148D2">
                              <w:t>:00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62F63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23.75pt;margin-top:575.2pt;width:368.9pt;height:293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" filled="f" stroked="f" strokeweight=".5pt">
                <v:textbox>
                  <w:txbxContent>
                    <w:p w14:paraId="6B0C086F" w14:textId="5F691797" w:rsidR="00225BE5" w:rsidRDefault="00225BE5" w:rsidP="00302F1E">
                      <w:pPr>
                        <w:pStyle w:val="Heading3"/>
                      </w:pPr>
                      <w:r>
                        <w:t>Where and when</w:t>
                      </w:r>
                    </w:p>
                    <w:p w14:paraId="580A36DD" w14:textId="41AFF542" w:rsidR="00225BE5" w:rsidRPr="00671F13" w:rsidRDefault="00225BE5" w:rsidP="005E6F39">
                      <w:pPr>
                        <w:pStyle w:val="Heading4"/>
                      </w:pPr>
                      <w:r w:rsidRPr="009148D2">
                        <w:t>Falcon Lodge Community Hub</w:t>
                      </w:r>
                      <w:r w:rsidR="00671F13">
                        <w:t xml:space="preserve">, </w:t>
                      </w:r>
                      <w:r w:rsidRPr="00671F13">
                        <w:t>Churchill Road, Falcon Lodge</w:t>
                      </w:r>
                      <w:r w:rsidR="00671F13">
                        <w:t xml:space="preserve">, </w:t>
                      </w:r>
                      <w:r w:rsidR="00671F13">
                        <w:br/>
                      </w:r>
                      <w:r w:rsidRPr="00671F13">
                        <w:t>Sutton Coldfield, B75 7LB</w:t>
                      </w:r>
                    </w:p>
                    <w:p w14:paraId="29004A9A" w14:textId="77777777" w:rsidR="00225BE5" w:rsidRPr="009148D2" w:rsidRDefault="00225BE5" w:rsidP="00D07157">
                      <w:pPr>
                        <w:rPr>
                          <w:sz w:val="8"/>
                          <w:szCs w:val="8"/>
                        </w:rPr>
                      </w:pPr>
                    </w:p>
                    <w:p w14:paraId="00A08933" w14:textId="4E4E32D1" w:rsidR="00225BE5" w:rsidRPr="00D07157" w:rsidRDefault="00225BE5" w:rsidP="00D07157">
                      <w:pPr>
                        <w:rPr>
                          <w:sz w:val="40"/>
                        </w:rPr>
                      </w:pPr>
                      <w:r w:rsidRPr="00D07157">
                        <w:rPr>
                          <w:sz w:val="40"/>
                        </w:rPr>
                        <w:t xml:space="preserve">Time: </w:t>
                      </w:r>
                    </w:p>
                    <w:p w14:paraId="4B99DB6F" w14:textId="27A01FBC" w:rsidR="00225BE5" w:rsidRPr="00D07157" w:rsidRDefault="00ED1B73" w:rsidP="00185A0C">
                      <w:pPr>
                        <w:pStyle w:val="Heading4"/>
                      </w:pPr>
                      <w:r>
                        <w:t>Friday 1</w:t>
                      </w:r>
                      <w:r w:rsidR="00225BE5" w:rsidRPr="009148D2">
                        <w:t xml:space="preserve">:00pm </w:t>
                      </w:r>
                      <w:r w:rsidR="00225BE5">
                        <w:t xml:space="preserve">- </w:t>
                      </w:r>
                      <w:r>
                        <w:t>3</w:t>
                      </w:r>
                      <w:bookmarkStart w:id="1" w:name="_GoBack"/>
                      <w:bookmarkEnd w:id="1"/>
                      <w:r w:rsidR="00225BE5" w:rsidRPr="009148D2">
                        <w:t>:00pm</w:t>
                      </w:r>
                    </w:p>
                  </w:txbxContent>
                </v:textbox>
              </v:shape>
            </w:pict>
          </mc:Fallback>
        </mc:AlternateContent>
      </w:r>
      <w:r w:rsidR="00671F1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54E1C4" wp14:editId="16789940">
                <wp:simplePos x="0" y="0"/>
                <wp:positionH relativeFrom="margin">
                  <wp:posOffset>-311499</wp:posOffset>
                </wp:positionH>
                <wp:positionV relativeFrom="paragraph">
                  <wp:posOffset>1075174</wp:posOffset>
                </wp:positionV>
                <wp:extent cx="9486900" cy="6079252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6900" cy="60792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705859" w14:textId="3BAF4F73" w:rsidR="00225BE5" w:rsidRDefault="00225BE5" w:rsidP="00195F27">
                            <w:pPr>
                              <w:pStyle w:val="Heading1"/>
                            </w:pPr>
                            <w:r>
                              <w:t>Birmingham FOOD Club</w:t>
                            </w:r>
                          </w:p>
                          <w:p w14:paraId="21BC81FB" w14:textId="355014BE" w:rsidR="00225BE5" w:rsidRDefault="00225BE5" w:rsidP="00195F27">
                            <w:pPr>
                              <w:pStyle w:val="Heading2"/>
                            </w:pPr>
                            <w:r>
                              <w:t>Food On Our Doorstep</w:t>
                            </w:r>
                          </w:p>
                          <w:p w14:paraId="570F835A" w14:textId="77777777" w:rsidR="00225BE5" w:rsidRDefault="00225BE5" w:rsidP="00AB5540">
                            <w:pPr>
                              <w:pStyle w:val="Heading3"/>
                            </w:pPr>
                            <w:r>
                              <w:t>Good-quality food at a low price</w:t>
                            </w:r>
                          </w:p>
                          <w:p w14:paraId="4E1EB07F" w14:textId="001EADFD" w:rsidR="00225BE5" w:rsidRDefault="00225BE5" w:rsidP="00195F27">
                            <w:pPr>
                              <w:rPr>
                                <w:sz w:val="48"/>
                                <w:szCs w:val="22"/>
                              </w:rPr>
                            </w:pPr>
                            <w:r w:rsidRPr="00AB5540">
                              <w:rPr>
                                <w:sz w:val="48"/>
                                <w:szCs w:val="22"/>
                              </w:rPr>
                              <w:t xml:space="preserve">Family Action has launched </w:t>
                            </w:r>
                            <w:r>
                              <w:rPr>
                                <w:sz w:val="48"/>
                                <w:szCs w:val="22"/>
                              </w:rPr>
                              <w:t>FOOD (</w:t>
                            </w:r>
                            <w:r w:rsidRPr="00AB5540">
                              <w:rPr>
                                <w:sz w:val="48"/>
                                <w:szCs w:val="22"/>
                              </w:rPr>
                              <w:t>Food On Our Doorstep</w:t>
                            </w:r>
                            <w:r>
                              <w:rPr>
                                <w:sz w:val="48"/>
                                <w:szCs w:val="22"/>
                              </w:rPr>
                              <w:t>) C</w:t>
                            </w:r>
                            <w:r w:rsidRPr="00AB5540">
                              <w:rPr>
                                <w:sz w:val="48"/>
                                <w:szCs w:val="22"/>
                              </w:rPr>
                              <w:t xml:space="preserve">lubs in Birmingham to provide families with good-quality food at a low cost, while also reducing food waste. It costs just £1 a year for your family to become a member. </w:t>
                            </w:r>
                          </w:p>
                          <w:p w14:paraId="0262B0E6" w14:textId="77777777" w:rsidR="00225BE5" w:rsidRDefault="00225BE5" w:rsidP="00195F27">
                            <w:pPr>
                              <w:rPr>
                                <w:sz w:val="48"/>
                                <w:szCs w:val="22"/>
                              </w:rPr>
                            </w:pPr>
                            <w:r w:rsidRPr="00AB5540">
                              <w:rPr>
                                <w:sz w:val="48"/>
                                <w:szCs w:val="22"/>
                              </w:rPr>
                              <w:t xml:space="preserve">Once you’ve joined, you can purchase a bag of tasty food items every week worth approx. £15 for just £3.50! </w:t>
                            </w:r>
                          </w:p>
                          <w:p w14:paraId="52D57B9A" w14:textId="0A65E72F" w:rsidR="00225BE5" w:rsidRPr="00AB5540" w:rsidRDefault="00225BE5" w:rsidP="00195F27">
                            <w:pPr>
                              <w:rPr>
                                <w:sz w:val="48"/>
                                <w:szCs w:val="22"/>
                              </w:rPr>
                            </w:pPr>
                            <w:r w:rsidRPr="00AB5540">
                              <w:rPr>
                                <w:sz w:val="48"/>
                                <w:szCs w:val="22"/>
                              </w:rPr>
                              <w:t>To become a member you must live or work within 15 minutes of the clu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754E1C4" id="Text Box 4" o:spid="_x0000_s1027" type="#_x0000_t202" style="position:absolute;margin-left:-24.55pt;margin-top:84.65pt;width:747pt;height:478.7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" filled="f" stroked="f" strokeweight=".5pt">
                <v:textbox>
                  <w:txbxContent>
                    <w:p w14:paraId="3D705859" w14:textId="3BAF4F73" w:rsidR="00225BE5" w:rsidRDefault="00225BE5" w:rsidP="00195F27">
                      <w:pPr>
                        <w:pStyle w:val="Heading1"/>
                      </w:pPr>
                      <w:r>
                        <w:t>Birmingham FOOD Club</w:t>
                      </w:r>
                    </w:p>
                    <w:p w14:paraId="21BC81FB" w14:textId="355014BE" w:rsidR="00225BE5" w:rsidRDefault="00225BE5" w:rsidP="00195F27">
                      <w:pPr>
                        <w:pStyle w:val="Heading2"/>
                      </w:pPr>
                      <w:r>
                        <w:t>Food On Our Doorstep</w:t>
                      </w:r>
                    </w:p>
                    <w:p w14:paraId="570F835A" w14:textId="77777777" w:rsidR="00225BE5" w:rsidRDefault="00225BE5" w:rsidP="00AB5540">
                      <w:pPr>
                        <w:pStyle w:val="Heading3"/>
                      </w:pPr>
                      <w:r>
                        <w:t>Good-quality food at a low price</w:t>
                      </w:r>
                    </w:p>
                    <w:p w14:paraId="4E1EB07F" w14:textId="001EADFD" w:rsidR="00225BE5" w:rsidRDefault="00225BE5" w:rsidP="00195F27">
                      <w:pPr>
                        <w:rPr>
                          <w:sz w:val="48"/>
                          <w:szCs w:val="22"/>
                        </w:rPr>
                      </w:pPr>
                      <w:r w:rsidRPr="00AB5540">
                        <w:rPr>
                          <w:sz w:val="48"/>
                          <w:szCs w:val="22"/>
                        </w:rPr>
                        <w:t xml:space="preserve">Family Action has launched </w:t>
                      </w:r>
                      <w:r>
                        <w:rPr>
                          <w:sz w:val="48"/>
                          <w:szCs w:val="22"/>
                        </w:rPr>
                        <w:t>FOOD (</w:t>
                      </w:r>
                      <w:r w:rsidRPr="00AB5540">
                        <w:rPr>
                          <w:sz w:val="48"/>
                          <w:szCs w:val="22"/>
                        </w:rPr>
                        <w:t>Food On Our Doorstep</w:t>
                      </w:r>
                      <w:r>
                        <w:rPr>
                          <w:sz w:val="48"/>
                          <w:szCs w:val="22"/>
                        </w:rPr>
                        <w:t>) C</w:t>
                      </w:r>
                      <w:r w:rsidRPr="00AB5540">
                        <w:rPr>
                          <w:sz w:val="48"/>
                          <w:szCs w:val="22"/>
                        </w:rPr>
                        <w:t xml:space="preserve">lubs in Birmingham to provide families with good-quality food at a low cost, while also reducing food waste. It costs just £1 a year for your family to become a member. </w:t>
                      </w:r>
                    </w:p>
                    <w:p w14:paraId="0262B0E6" w14:textId="77777777" w:rsidR="00225BE5" w:rsidRDefault="00225BE5" w:rsidP="00195F27">
                      <w:pPr>
                        <w:rPr>
                          <w:sz w:val="48"/>
                          <w:szCs w:val="22"/>
                        </w:rPr>
                      </w:pPr>
                      <w:r w:rsidRPr="00AB5540">
                        <w:rPr>
                          <w:sz w:val="48"/>
                          <w:szCs w:val="22"/>
                        </w:rPr>
                        <w:t xml:space="preserve">Once you’ve joined, you can purchase a bag of tasty food items every week worth approx. £15 for just £3.50! </w:t>
                      </w:r>
                    </w:p>
                    <w:p w14:paraId="52D57B9A" w14:textId="0A65E72F" w:rsidR="00225BE5" w:rsidRPr="00AB5540" w:rsidRDefault="00225BE5" w:rsidP="00195F27">
                      <w:pPr>
                        <w:rPr>
                          <w:sz w:val="48"/>
                          <w:szCs w:val="22"/>
                        </w:rPr>
                      </w:pPr>
                      <w:r w:rsidRPr="00AB5540">
                        <w:rPr>
                          <w:sz w:val="48"/>
                          <w:szCs w:val="22"/>
                        </w:rPr>
                        <w:t>To become a member you must live or work within 15 minutes of the club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71F13"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00E951A9" wp14:editId="43AE1A00">
            <wp:simplePos x="0" y="0"/>
            <wp:positionH relativeFrom="margin">
              <wp:posOffset>5904335</wp:posOffset>
            </wp:positionH>
            <wp:positionV relativeFrom="paragraph">
              <wp:posOffset>258</wp:posOffset>
            </wp:positionV>
            <wp:extent cx="3027045" cy="1079500"/>
            <wp:effectExtent l="0" t="0" r="1905" b="6350"/>
            <wp:wrapTight wrapText="bothSides">
              <wp:wrapPolygon edited="0">
                <wp:start x="0" y="0"/>
                <wp:lineTo x="0" y="21346"/>
                <wp:lineTo x="21478" y="21346"/>
                <wp:lineTo x="2147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-FooDC RGB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5A0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7D2049" wp14:editId="7567BFF6">
                <wp:simplePos x="0" y="0"/>
                <wp:positionH relativeFrom="column">
                  <wp:posOffset>-363855</wp:posOffset>
                </wp:positionH>
                <wp:positionV relativeFrom="paragraph">
                  <wp:posOffset>10379921</wp:posOffset>
                </wp:positionV>
                <wp:extent cx="5926667" cy="28384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6667" cy="283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8B1B93" w14:textId="77777777" w:rsidR="00225BE5" w:rsidRDefault="00225BE5" w:rsidP="00777EBC">
                            <w:pPr>
                              <w:pStyle w:val="Heading3"/>
                              <w:rPr>
                                <w:sz w:val="38"/>
                                <w:szCs w:val="38"/>
                              </w:rPr>
                            </w:pPr>
                            <w:r w:rsidRPr="00336EB8">
                              <w:rPr>
                                <w:sz w:val="72"/>
                                <w:szCs w:val="72"/>
                              </w:rPr>
                              <w:t>To find out more call</w:t>
                            </w:r>
                            <w:r>
                              <w:rPr>
                                <w:sz w:val="38"/>
                                <w:szCs w:val="38"/>
                              </w:rPr>
                              <w:t xml:space="preserve"> </w:t>
                            </w:r>
                          </w:p>
                          <w:p w14:paraId="001D62D2" w14:textId="418F9AC2" w:rsidR="00BB6786" w:rsidRPr="00BB6786" w:rsidRDefault="00225BE5" w:rsidP="00BB6786">
                            <w:pPr>
                              <w:pStyle w:val="Heading4"/>
                              <w:rPr>
                                <w:b/>
                              </w:rPr>
                            </w:pPr>
                            <w:r>
                              <w:t xml:space="preserve">Marissa: </w:t>
                            </w:r>
                            <w:r w:rsidRPr="00336EB8">
                              <w:rPr>
                                <w:b/>
                              </w:rPr>
                              <w:t>07816 408755</w:t>
                            </w:r>
                          </w:p>
                          <w:p w14:paraId="752C6D9B" w14:textId="3D30D94C" w:rsidR="00225BE5" w:rsidRPr="00225BE5" w:rsidRDefault="00BB6786" w:rsidP="00D317A4">
                            <w:pPr>
                              <w:pStyle w:val="Heading4"/>
                            </w:pPr>
                            <w:r>
                              <w:rPr>
                                <w:rStyle w:val="Heading4Char"/>
                              </w:rPr>
                              <w:t>Becci</w:t>
                            </w:r>
                            <w:r w:rsidRPr="00777EBC">
                              <w:tab/>
                            </w:r>
                            <w:r w:rsidRPr="0095223D">
                              <w:t>07971952311</w:t>
                            </w:r>
                          </w:p>
                          <w:p w14:paraId="56FC58EA" w14:textId="009D98CA" w:rsidR="00225BE5" w:rsidRPr="00185A0C" w:rsidRDefault="00225BE5" w:rsidP="00A345C2">
                            <w:pPr>
                              <w:pStyle w:val="Text2"/>
                              <w:rPr>
                                <w:color w:val="595959" w:themeColor="text1" w:themeTint="A6"/>
                                <w:sz w:val="36"/>
                                <w:szCs w:val="38"/>
                              </w:rPr>
                            </w:pPr>
                            <w:r w:rsidRPr="00185A0C">
                              <w:rPr>
                                <w:b/>
                                <w:color w:val="595959" w:themeColor="text1" w:themeTint="A6"/>
                                <w:sz w:val="36"/>
                                <w:szCs w:val="38"/>
                              </w:rPr>
                              <w:t xml:space="preserve">Email: </w:t>
                            </w:r>
                            <w:hyperlink r:id="rId11" w:history="1">
                              <w:r w:rsidRPr="00185A0C">
                                <w:rPr>
                                  <w:rStyle w:val="Hyperlink"/>
                                  <w:color w:val="595959" w:themeColor="text1" w:themeTint="A6"/>
                                  <w:sz w:val="36"/>
                                  <w:szCs w:val="38"/>
                                  <w:u w:val="none"/>
                                </w:rPr>
                                <w:t>birminghamfoodclubs@family-action.org.uk</w:t>
                              </w:r>
                            </w:hyperlink>
                          </w:p>
                          <w:p w14:paraId="453374A3" w14:textId="154FAA89" w:rsidR="00225BE5" w:rsidRPr="00185A0C" w:rsidRDefault="00225BE5" w:rsidP="00A345C2">
                            <w:pPr>
                              <w:pStyle w:val="Text2"/>
                              <w:rPr>
                                <w:color w:val="595959" w:themeColor="text1" w:themeTint="A6"/>
                                <w:sz w:val="36"/>
                                <w:szCs w:val="38"/>
                              </w:rPr>
                            </w:pPr>
                            <w:r w:rsidRPr="00185A0C">
                              <w:rPr>
                                <w:b/>
                                <w:color w:val="595959" w:themeColor="text1" w:themeTint="A6"/>
                                <w:sz w:val="36"/>
                                <w:szCs w:val="38"/>
                              </w:rPr>
                              <w:t>Facebook:</w:t>
                            </w:r>
                            <w:r w:rsidRPr="00185A0C">
                              <w:rPr>
                                <w:color w:val="595959" w:themeColor="text1" w:themeTint="A6"/>
                                <w:sz w:val="36"/>
                                <w:szCs w:val="38"/>
                              </w:rPr>
                              <w:t xml:space="preserve"> @Birminghamfoodclu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D2049" id="Text Box 6" o:spid="_x0000_s1028" type="#_x0000_t202" style="position:absolute;margin-left:-28.65pt;margin-top:817.3pt;width:466.65pt;height:22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" filled="f" stroked="f" strokeweight=".5pt">
                <v:textbox>
                  <w:txbxContent>
                    <w:p w14:paraId="168B1B93" w14:textId="77777777" w:rsidR="00225BE5" w:rsidRDefault="00225BE5" w:rsidP="00777EBC">
                      <w:pPr>
                        <w:pStyle w:val="Heading3"/>
                        <w:rPr>
                          <w:sz w:val="38"/>
                          <w:szCs w:val="38"/>
                        </w:rPr>
                      </w:pPr>
                      <w:r w:rsidRPr="00336EB8">
                        <w:rPr>
                          <w:sz w:val="72"/>
                          <w:szCs w:val="72"/>
                        </w:rPr>
                        <w:t>To find out more call</w:t>
                      </w:r>
                      <w:r>
                        <w:rPr>
                          <w:sz w:val="38"/>
                          <w:szCs w:val="38"/>
                        </w:rPr>
                        <w:t xml:space="preserve"> </w:t>
                      </w:r>
                    </w:p>
                    <w:p w14:paraId="001D62D2" w14:textId="418F9AC2" w:rsidR="00BB6786" w:rsidRPr="00BB6786" w:rsidRDefault="00225BE5" w:rsidP="00BB6786">
                      <w:pPr>
                        <w:pStyle w:val="Heading4"/>
                        <w:rPr>
                          <w:b/>
                        </w:rPr>
                      </w:pPr>
                      <w:r>
                        <w:t xml:space="preserve">Marissa: </w:t>
                      </w:r>
                      <w:r w:rsidRPr="00336EB8">
                        <w:rPr>
                          <w:b/>
                        </w:rPr>
                        <w:t>07816 408755</w:t>
                      </w:r>
                    </w:p>
                    <w:p w14:paraId="752C6D9B" w14:textId="3D30D94C" w:rsidR="00225BE5" w:rsidRPr="00225BE5" w:rsidRDefault="00BB6786" w:rsidP="00D317A4">
                      <w:pPr>
                        <w:pStyle w:val="Heading4"/>
                      </w:pPr>
                      <w:r>
                        <w:rPr>
                          <w:rStyle w:val="Heading4Char"/>
                        </w:rPr>
                        <w:t>Becci</w:t>
                      </w:r>
                      <w:r w:rsidRPr="00777EBC">
                        <w:tab/>
                      </w:r>
                      <w:r w:rsidRPr="0095223D">
                        <w:t>07971952311</w:t>
                      </w:r>
                    </w:p>
                    <w:p w14:paraId="56FC58EA" w14:textId="009D98CA" w:rsidR="00225BE5" w:rsidRPr="00185A0C" w:rsidRDefault="00225BE5" w:rsidP="00A345C2">
                      <w:pPr>
                        <w:pStyle w:val="Text2"/>
                        <w:rPr>
                          <w:color w:val="595959" w:themeColor="text1" w:themeTint="A6"/>
                          <w:sz w:val="36"/>
                          <w:szCs w:val="38"/>
                        </w:rPr>
                      </w:pPr>
                      <w:r w:rsidRPr="00185A0C">
                        <w:rPr>
                          <w:b/>
                          <w:color w:val="595959" w:themeColor="text1" w:themeTint="A6"/>
                          <w:sz w:val="36"/>
                          <w:szCs w:val="38"/>
                        </w:rPr>
                        <w:t xml:space="preserve">Email: </w:t>
                      </w:r>
                      <w:hyperlink r:id="rId12" w:history="1">
                        <w:r w:rsidRPr="00185A0C">
                          <w:rPr>
                            <w:rStyle w:val="Hyperlink"/>
                            <w:color w:val="595959" w:themeColor="text1" w:themeTint="A6"/>
                            <w:sz w:val="36"/>
                            <w:szCs w:val="38"/>
                            <w:u w:val="none"/>
                          </w:rPr>
                          <w:t>birminghamfoodclubs@family-action.org.uk</w:t>
                        </w:r>
                      </w:hyperlink>
                    </w:p>
                    <w:p w14:paraId="453374A3" w14:textId="154FAA89" w:rsidR="00225BE5" w:rsidRPr="00185A0C" w:rsidRDefault="00225BE5" w:rsidP="00A345C2">
                      <w:pPr>
                        <w:pStyle w:val="Text2"/>
                        <w:rPr>
                          <w:color w:val="595959" w:themeColor="text1" w:themeTint="A6"/>
                          <w:sz w:val="36"/>
                          <w:szCs w:val="38"/>
                        </w:rPr>
                      </w:pPr>
                      <w:r w:rsidRPr="00185A0C">
                        <w:rPr>
                          <w:b/>
                          <w:color w:val="595959" w:themeColor="text1" w:themeTint="A6"/>
                          <w:sz w:val="36"/>
                          <w:szCs w:val="38"/>
                        </w:rPr>
                        <w:t>Facebook:</w:t>
                      </w:r>
                      <w:r w:rsidRPr="00185A0C">
                        <w:rPr>
                          <w:color w:val="595959" w:themeColor="text1" w:themeTint="A6"/>
                          <w:sz w:val="36"/>
                          <w:szCs w:val="38"/>
                        </w:rPr>
                        <w:t xml:space="preserve"> @Birminghamfoodclubs</w:t>
                      </w:r>
                    </w:p>
                  </w:txbxContent>
                </v:textbox>
              </v:shape>
            </w:pict>
          </mc:Fallback>
        </mc:AlternateContent>
      </w:r>
      <w:r w:rsidR="002F0753">
        <w:rPr>
          <w:noProof/>
          <w:lang w:eastAsia="en-GB"/>
        </w:rPr>
        <w:drawing>
          <wp:anchor distT="0" distB="0" distL="114300" distR="114300" simplePos="0" relativeHeight="251668480" behindDoc="1" locked="0" layoutInCell="1" allowOverlap="1" wp14:anchorId="7BAC2FC5" wp14:editId="72E1C6C6">
            <wp:simplePos x="0" y="0"/>
            <wp:positionH relativeFrom="column">
              <wp:posOffset>-887095</wp:posOffset>
            </wp:positionH>
            <wp:positionV relativeFrom="paragraph">
              <wp:posOffset>941705</wp:posOffset>
            </wp:positionV>
            <wp:extent cx="10695940" cy="13306425"/>
            <wp:effectExtent l="0" t="0" r="0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ooDC A3 Posters MASTER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83"/>
                    <a:stretch/>
                  </pic:blipFill>
                  <pic:spPr bwMode="auto">
                    <a:xfrm>
                      <a:off x="0" y="0"/>
                      <a:ext cx="10695940" cy="1330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A5EDF" w:rsidSect="00615263">
      <w:headerReference w:type="even" r:id="rId14"/>
      <w:headerReference w:type="first" r:id="rId15"/>
      <w:pgSz w:w="16840" w:h="2382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7E4B7" w14:textId="77777777" w:rsidR="00225BE5" w:rsidRDefault="00225BE5" w:rsidP="00615263">
      <w:r>
        <w:separator/>
      </w:r>
    </w:p>
  </w:endnote>
  <w:endnote w:type="continuationSeparator" w:id="0">
    <w:p w14:paraId="0FE6555F" w14:textId="77777777" w:rsidR="00225BE5" w:rsidRDefault="00225BE5" w:rsidP="00615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A5002" w14:textId="77777777" w:rsidR="00225BE5" w:rsidRDefault="00225BE5" w:rsidP="00615263">
      <w:r>
        <w:separator/>
      </w:r>
    </w:p>
  </w:footnote>
  <w:footnote w:type="continuationSeparator" w:id="0">
    <w:p w14:paraId="76ECB315" w14:textId="77777777" w:rsidR="00225BE5" w:rsidRDefault="00225BE5" w:rsidP="00615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33BA6" w14:textId="5D9F065C" w:rsidR="00225BE5" w:rsidRDefault="00ED1B73">
    <w:pPr>
      <w:pStyle w:val="Header"/>
    </w:pPr>
    <w:r>
      <w:rPr>
        <w:noProof/>
      </w:rPr>
      <w:pict w14:anchorId="38C3ED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273" o:spid="_x0000_s2050" type="#_x0000_t75" alt="" style="position:absolute;margin-left:0;margin-top:0;width:696.3pt;height:984.7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oDC A3 Posters MAST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3FCBA" w14:textId="3B93D6B6" w:rsidR="00225BE5" w:rsidRDefault="00ED1B73">
    <w:pPr>
      <w:pStyle w:val="Header"/>
    </w:pPr>
    <w:r>
      <w:rPr>
        <w:noProof/>
      </w:rPr>
      <w:pict w14:anchorId="31A0CA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5272" o:spid="_x0000_s2049" type="#_x0000_t75" alt="" style="position:absolute;margin-left:0;margin-top:0;width:696.3pt;height:984.7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oDC A3 Posters MAST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66985A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60CC8B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C90695A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3FFE6F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324F39"/>
    <w:multiLevelType w:val="hybridMultilevel"/>
    <w:tmpl w:val="0B38CCFC"/>
    <w:lvl w:ilvl="0" w:tplc="39445C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6B4C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401218"/>
    <w:multiLevelType w:val="multilevel"/>
    <w:tmpl w:val="0809001D"/>
    <w:styleLink w:val="FA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26B4CC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205267B"/>
    <w:multiLevelType w:val="hybridMultilevel"/>
    <w:tmpl w:val="DE6ECA7E"/>
    <w:lvl w:ilvl="0" w:tplc="39445C3C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26B4C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370C9F"/>
    <w:multiLevelType w:val="multilevel"/>
    <w:tmpl w:val="FE70AF1C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color w:val="3D71AB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E191B"/>
    <w:multiLevelType w:val="hybridMultilevel"/>
    <w:tmpl w:val="BE869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136F68"/>
    <w:multiLevelType w:val="multilevel"/>
    <w:tmpl w:val="0809001D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b w:val="0"/>
        <w:i w:val="0"/>
        <w:color w:val="5C5C5C"/>
        <w:sz w:val="4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8713F71"/>
    <w:multiLevelType w:val="hybridMultilevel"/>
    <w:tmpl w:val="67D0099E"/>
    <w:lvl w:ilvl="0" w:tplc="97E6C4B2">
      <w:start w:val="1"/>
      <w:numFmt w:val="bullet"/>
      <w:pStyle w:val="Heading4"/>
      <w:lvlText w:val=""/>
      <w:lvlJc w:val="left"/>
      <w:pPr>
        <w:ind w:left="360" w:hanging="360"/>
      </w:pPr>
      <w:rPr>
        <w:rFonts w:ascii="Symbol" w:hAnsi="Symbol" w:hint="default"/>
        <w:color w:val="26B4C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3019E"/>
    <w:multiLevelType w:val="multilevel"/>
    <w:tmpl w:val="5A8E6F26"/>
    <w:styleLink w:val="NumberList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/>
        <w:b w:val="0"/>
        <w:i w:val="0"/>
        <w:color w:val="3D71AB"/>
        <w:sz w:val="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16863"/>
    <w:multiLevelType w:val="hybridMultilevel"/>
    <w:tmpl w:val="2E9C872E"/>
    <w:lvl w:ilvl="0" w:tplc="A96C16FC">
      <w:start w:val="1"/>
      <w:numFmt w:val="decimal"/>
      <w:pStyle w:val="NumeralList"/>
      <w:lvlText w:val="%1."/>
      <w:lvlJc w:val="left"/>
      <w:pPr>
        <w:ind w:left="397" w:hanging="397"/>
      </w:pPr>
      <w:rPr>
        <w:rFonts w:hint="default"/>
        <w:color w:val="3D71A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F5F4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8E008AD"/>
    <w:multiLevelType w:val="multilevel"/>
    <w:tmpl w:val="C32C21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6B4C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95C9A"/>
    <w:multiLevelType w:val="multilevel"/>
    <w:tmpl w:val="0809001D"/>
    <w:styleLink w:val="FABullet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b w:val="0"/>
        <w:i w:val="0"/>
        <w:color w:val="3D71AB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98F3D1E"/>
    <w:multiLevelType w:val="multilevel"/>
    <w:tmpl w:val="4E40590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color w:val="3D71AB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F5AEA"/>
    <w:multiLevelType w:val="multilevel"/>
    <w:tmpl w:val="C32C21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6B4C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B1678"/>
    <w:multiLevelType w:val="multilevel"/>
    <w:tmpl w:val="C32C21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6B4C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5"/>
  </w:num>
  <w:num w:numId="4">
    <w:abstractNumId w:val="3"/>
  </w:num>
  <w:num w:numId="5">
    <w:abstractNumId w:val="2"/>
  </w:num>
  <w:num w:numId="6">
    <w:abstractNumId w:val="4"/>
  </w:num>
  <w:num w:numId="7">
    <w:abstractNumId w:val="9"/>
  </w:num>
  <w:num w:numId="8">
    <w:abstractNumId w:val="10"/>
  </w:num>
  <w:num w:numId="9">
    <w:abstractNumId w:val="11"/>
  </w:num>
  <w:num w:numId="10">
    <w:abstractNumId w:val="14"/>
  </w:num>
  <w:num w:numId="11">
    <w:abstractNumId w:val="12"/>
  </w:num>
  <w:num w:numId="12">
    <w:abstractNumId w:val="17"/>
  </w:num>
  <w:num w:numId="13">
    <w:abstractNumId w:val="18"/>
  </w:num>
  <w:num w:numId="14">
    <w:abstractNumId w:val="13"/>
  </w:num>
  <w:num w:numId="15">
    <w:abstractNumId w:val="0"/>
  </w:num>
  <w:num w:numId="16">
    <w:abstractNumId w:val="1"/>
  </w:num>
  <w:num w:numId="17">
    <w:abstractNumId w:val="16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DKxMDE0MzMysjBU0lEKTi0uzszPAykwrwUAkDdkqCwAAAA="/>
  </w:docVars>
  <w:rsids>
    <w:rsidRoot w:val="00FE1431"/>
    <w:rsid w:val="00095CE0"/>
    <w:rsid w:val="00130C6B"/>
    <w:rsid w:val="00181835"/>
    <w:rsid w:val="00185A0C"/>
    <w:rsid w:val="00195F27"/>
    <w:rsid w:val="00225BE5"/>
    <w:rsid w:val="002B49F2"/>
    <w:rsid w:val="002F0753"/>
    <w:rsid w:val="002F451E"/>
    <w:rsid w:val="00302F1E"/>
    <w:rsid w:val="00305DDD"/>
    <w:rsid w:val="00336EB8"/>
    <w:rsid w:val="00386A18"/>
    <w:rsid w:val="003D7FE5"/>
    <w:rsid w:val="003E4F9E"/>
    <w:rsid w:val="00486A5F"/>
    <w:rsid w:val="00490EAB"/>
    <w:rsid w:val="004F5EC0"/>
    <w:rsid w:val="00505EAF"/>
    <w:rsid w:val="005610CE"/>
    <w:rsid w:val="005854ED"/>
    <w:rsid w:val="005C6CA3"/>
    <w:rsid w:val="005E36BD"/>
    <w:rsid w:val="005E5B2F"/>
    <w:rsid w:val="00614767"/>
    <w:rsid w:val="00615263"/>
    <w:rsid w:val="00623089"/>
    <w:rsid w:val="00643503"/>
    <w:rsid w:val="00653CE5"/>
    <w:rsid w:val="00671F13"/>
    <w:rsid w:val="006A135F"/>
    <w:rsid w:val="006E48C4"/>
    <w:rsid w:val="00707D12"/>
    <w:rsid w:val="00747FEE"/>
    <w:rsid w:val="00774259"/>
    <w:rsid w:val="00777EBC"/>
    <w:rsid w:val="007B4CCB"/>
    <w:rsid w:val="0089529F"/>
    <w:rsid w:val="008B5587"/>
    <w:rsid w:val="008C6343"/>
    <w:rsid w:val="008D2C7B"/>
    <w:rsid w:val="008D2FE8"/>
    <w:rsid w:val="009148D2"/>
    <w:rsid w:val="0098766E"/>
    <w:rsid w:val="009A5EDF"/>
    <w:rsid w:val="00A07AC4"/>
    <w:rsid w:val="00A345C2"/>
    <w:rsid w:val="00A56E57"/>
    <w:rsid w:val="00A76464"/>
    <w:rsid w:val="00AB5540"/>
    <w:rsid w:val="00B159D1"/>
    <w:rsid w:val="00BB6786"/>
    <w:rsid w:val="00C97297"/>
    <w:rsid w:val="00D07157"/>
    <w:rsid w:val="00D317A4"/>
    <w:rsid w:val="00D330C2"/>
    <w:rsid w:val="00D91DC1"/>
    <w:rsid w:val="00D9612A"/>
    <w:rsid w:val="00DB6A67"/>
    <w:rsid w:val="00DE3F47"/>
    <w:rsid w:val="00E025E5"/>
    <w:rsid w:val="00E40183"/>
    <w:rsid w:val="00ED1B73"/>
    <w:rsid w:val="00EE54B1"/>
    <w:rsid w:val="00FE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016E741"/>
  <w15:chartTrackingRefBased/>
  <w15:docId w15:val="{A38C7E80-8B2F-D949-81C6-DEE9BADFB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195F27"/>
    <w:pPr>
      <w:spacing w:before="200" w:after="200"/>
    </w:pPr>
    <w:rPr>
      <w:rFonts w:ascii="Arial" w:eastAsiaTheme="minorEastAsia" w:hAnsi="Arial" w:cs="Times New Roman (Body CS)"/>
      <w:color w:val="5C5C5C"/>
      <w:sz w:val="5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5F27"/>
    <w:pPr>
      <w:keepNext/>
      <w:keepLines/>
      <w:outlineLvl w:val="0"/>
    </w:pPr>
    <w:rPr>
      <w:rFonts w:eastAsiaTheme="majorEastAsia" w:cs="Times New Roman (Headings CS)"/>
      <w:color w:val="26B4CC"/>
      <w:sz w:val="120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95F27"/>
    <w:pPr>
      <w:outlineLvl w:val="1"/>
    </w:pPr>
    <w:rPr>
      <w:color w:val="2F5496" w:themeColor="accent1" w:themeShade="BF"/>
      <w:sz w:val="10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F1E"/>
    <w:pPr>
      <w:keepNext/>
      <w:keepLines/>
      <w:spacing w:after="360"/>
      <w:outlineLvl w:val="2"/>
    </w:pPr>
    <w:rPr>
      <w:rFonts w:eastAsiaTheme="majorEastAsia" w:cs="Times New Roman (Headings CS)"/>
      <w:color w:val="26B4CC"/>
      <w:sz w:val="80"/>
    </w:rPr>
  </w:style>
  <w:style w:type="paragraph" w:styleId="Heading4">
    <w:name w:val="heading 4"/>
    <w:aliases w:val="Bullet Point List"/>
    <w:basedOn w:val="ListBullet4"/>
    <w:next w:val="Normal"/>
    <w:link w:val="Heading4Char"/>
    <w:uiPriority w:val="9"/>
    <w:unhideWhenUsed/>
    <w:qFormat/>
    <w:rsid w:val="00195F27"/>
    <w:pPr>
      <w:keepNext/>
      <w:keepLines/>
      <w:numPr>
        <w:numId w:val="8"/>
      </w:numPr>
      <w:spacing w:before="80" w:after="0"/>
      <w:contextualSpacing w:val="0"/>
      <w:outlineLvl w:val="3"/>
    </w:pPr>
    <w:rPr>
      <w:rFonts w:eastAsiaTheme="majorEastAsia" w:cs="Times New Roman (Headings CS)"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95C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095C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95CE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095CE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095CE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52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26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152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263"/>
    <w:rPr>
      <w:rFonts w:eastAsiaTheme="minorEastAsia"/>
    </w:rPr>
  </w:style>
  <w:style w:type="paragraph" w:styleId="ListParagraph">
    <w:name w:val="List Paragraph"/>
    <w:basedOn w:val="ListBullet"/>
    <w:next w:val="ListBullet"/>
    <w:uiPriority w:val="34"/>
    <w:rsid w:val="006E48C4"/>
    <w:pPr>
      <w:ind w:left="720"/>
    </w:pPr>
    <w:rPr>
      <w:sz w:val="40"/>
    </w:rPr>
  </w:style>
  <w:style w:type="numbering" w:customStyle="1" w:styleId="FABulletPoint">
    <w:name w:val="FA Bullet Point"/>
    <w:basedOn w:val="NoList"/>
    <w:uiPriority w:val="99"/>
    <w:rsid w:val="006E48C4"/>
    <w:pPr>
      <w:numPr>
        <w:numId w:val="2"/>
      </w:numPr>
    </w:pPr>
  </w:style>
  <w:style w:type="numbering" w:customStyle="1" w:styleId="FABullet">
    <w:name w:val="FA Bullet"/>
    <w:basedOn w:val="NoList"/>
    <w:uiPriority w:val="99"/>
    <w:rsid w:val="006E48C4"/>
    <w:pPr>
      <w:numPr>
        <w:numId w:val="3"/>
      </w:numPr>
    </w:pPr>
  </w:style>
  <w:style w:type="numbering" w:customStyle="1" w:styleId="Style1">
    <w:name w:val="Style1"/>
    <w:basedOn w:val="NoList"/>
    <w:uiPriority w:val="99"/>
    <w:rsid w:val="00095CE0"/>
    <w:pPr>
      <w:numPr>
        <w:numId w:val="7"/>
      </w:numPr>
    </w:pPr>
  </w:style>
  <w:style w:type="paragraph" w:styleId="ListBullet">
    <w:name w:val="List Bullet"/>
    <w:basedOn w:val="Normal"/>
    <w:uiPriority w:val="99"/>
    <w:semiHidden/>
    <w:unhideWhenUsed/>
    <w:rsid w:val="006E48C4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48C4"/>
    <w:pPr>
      <w:numPr>
        <w:numId w:val="5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95F27"/>
    <w:rPr>
      <w:rFonts w:ascii="Arial" w:eastAsiaTheme="majorEastAsia" w:hAnsi="Arial" w:cs="Times New Roman (Headings CS)"/>
      <w:color w:val="26B4CC"/>
      <w:sz w:val="1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5F27"/>
    <w:rPr>
      <w:rFonts w:ascii="Arial" w:eastAsiaTheme="majorEastAsia" w:hAnsi="Arial" w:cs="Times New Roman (Headings CS)"/>
      <w:color w:val="2F5496" w:themeColor="accent1" w:themeShade="BF"/>
      <w:sz w:val="10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2F1E"/>
    <w:rPr>
      <w:rFonts w:ascii="Arial" w:eastAsiaTheme="majorEastAsia" w:hAnsi="Arial" w:cs="Times New Roman (Headings CS)"/>
      <w:color w:val="26B4CC"/>
      <w:sz w:val="80"/>
    </w:rPr>
  </w:style>
  <w:style w:type="character" w:customStyle="1" w:styleId="Heading4Char">
    <w:name w:val="Heading 4 Char"/>
    <w:aliases w:val="Bullet Point List Char"/>
    <w:basedOn w:val="DefaultParagraphFont"/>
    <w:link w:val="Heading4"/>
    <w:uiPriority w:val="9"/>
    <w:rsid w:val="00A345C2"/>
    <w:rPr>
      <w:rFonts w:ascii="Arial" w:eastAsiaTheme="majorEastAsia" w:hAnsi="Arial" w:cs="Times New Roman (Headings CS)"/>
      <w:iCs/>
      <w:color w:val="5C5C5C"/>
      <w:sz w:val="40"/>
    </w:rPr>
  </w:style>
  <w:style w:type="character" w:styleId="IntenseReference">
    <w:name w:val="Intense Reference"/>
    <w:basedOn w:val="DefaultParagraphFont"/>
    <w:uiPriority w:val="32"/>
    <w:rsid w:val="00095CE0"/>
    <w:rPr>
      <w:b/>
      <w:bCs/>
      <w:smallCaps/>
      <w:color w:val="4472C4" w:themeColor="accent1"/>
      <w:spacing w:val="5"/>
    </w:rPr>
  </w:style>
  <w:style w:type="character" w:styleId="Strong">
    <w:name w:val="Strong"/>
    <w:basedOn w:val="DefaultParagraphFont"/>
    <w:uiPriority w:val="22"/>
    <w:rsid w:val="00095CE0"/>
    <w:rPr>
      <w:b/>
      <w:bCs/>
    </w:rPr>
  </w:style>
  <w:style w:type="character" w:styleId="IntenseEmphasis">
    <w:name w:val="Intense Emphasis"/>
    <w:basedOn w:val="DefaultParagraphFont"/>
    <w:uiPriority w:val="21"/>
    <w:rsid w:val="00095CE0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rsid w:val="00095C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095CE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5CE0"/>
    <w:rPr>
      <w:rFonts w:ascii="Arial" w:eastAsiaTheme="minorEastAsia" w:hAnsi="Arial" w:cs="Times New Roman (Body CS)"/>
      <w:i/>
      <w:iCs/>
      <w:color w:val="4472C4" w:themeColor="accent1"/>
      <w:sz w:val="50"/>
    </w:rPr>
  </w:style>
  <w:style w:type="character" w:styleId="SubtleReference">
    <w:name w:val="Subtle Reference"/>
    <w:basedOn w:val="DefaultParagraphFont"/>
    <w:uiPriority w:val="31"/>
    <w:rsid w:val="00095CE0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rsid w:val="00095CE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95CE0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BookTitle">
    <w:name w:val="Book Title"/>
    <w:basedOn w:val="DefaultParagraphFont"/>
    <w:uiPriority w:val="33"/>
    <w:rsid w:val="00095CE0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rsid w:val="00095CE0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rsid w:val="00095CE0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5C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095CE0"/>
    <w:rPr>
      <w:rFonts w:asciiTheme="majorHAnsi" w:eastAsiaTheme="majorEastAsia" w:hAnsiTheme="majorHAnsi" w:cstheme="majorBidi"/>
      <w:color w:val="2F5496" w:themeColor="accent1" w:themeShade="BF"/>
      <w:sz w:val="50"/>
    </w:rPr>
  </w:style>
  <w:style w:type="character" w:customStyle="1" w:styleId="Heading6Char">
    <w:name w:val="Heading 6 Char"/>
    <w:basedOn w:val="DefaultParagraphFont"/>
    <w:link w:val="Heading6"/>
    <w:uiPriority w:val="9"/>
    <w:rsid w:val="00095CE0"/>
    <w:rPr>
      <w:rFonts w:asciiTheme="majorHAnsi" w:eastAsiaTheme="majorEastAsia" w:hAnsiTheme="majorHAnsi" w:cstheme="majorBidi"/>
      <w:color w:val="1F3763" w:themeColor="accent1" w:themeShade="7F"/>
      <w:sz w:val="50"/>
    </w:rPr>
  </w:style>
  <w:style w:type="character" w:customStyle="1" w:styleId="Heading7Char">
    <w:name w:val="Heading 7 Char"/>
    <w:basedOn w:val="DefaultParagraphFont"/>
    <w:link w:val="Heading7"/>
    <w:uiPriority w:val="9"/>
    <w:rsid w:val="00095CE0"/>
    <w:rPr>
      <w:rFonts w:asciiTheme="majorHAnsi" w:eastAsiaTheme="majorEastAsia" w:hAnsiTheme="majorHAnsi" w:cstheme="majorBidi"/>
      <w:i/>
      <w:iCs/>
      <w:color w:val="1F3763" w:themeColor="accent1" w:themeShade="7F"/>
      <w:sz w:val="50"/>
    </w:rPr>
  </w:style>
  <w:style w:type="character" w:customStyle="1" w:styleId="Heading8Char">
    <w:name w:val="Heading 8 Char"/>
    <w:basedOn w:val="DefaultParagraphFont"/>
    <w:link w:val="Heading8"/>
    <w:uiPriority w:val="9"/>
    <w:rsid w:val="00095CE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95CE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rsid w:val="00095CE0"/>
    <w:rPr>
      <w:rFonts w:ascii="Arial" w:eastAsiaTheme="minorEastAsia" w:hAnsi="Arial" w:cs="Times New Roman (Body CS)"/>
      <w:color w:val="5C5C5C"/>
      <w:sz w:val="50"/>
    </w:rPr>
  </w:style>
  <w:style w:type="numbering" w:customStyle="1" w:styleId="NumberList">
    <w:name w:val="Number List"/>
    <w:basedOn w:val="NoList"/>
    <w:uiPriority w:val="99"/>
    <w:rsid w:val="002B49F2"/>
    <w:pPr>
      <w:numPr>
        <w:numId w:val="9"/>
      </w:numPr>
    </w:pPr>
  </w:style>
  <w:style w:type="paragraph" w:customStyle="1" w:styleId="NumeralList">
    <w:name w:val="Numeral List"/>
    <w:basedOn w:val="Heading4"/>
    <w:qFormat/>
    <w:rsid w:val="00A345C2"/>
    <w:pPr>
      <w:numPr>
        <w:numId w:val="11"/>
      </w:numPr>
    </w:pPr>
  </w:style>
  <w:style w:type="paragraph" w:customStyle="1" w:styleId="Text2">
    <w:name w:val="Text 2"/>
    <w:basedOn w:val="Normal"/>
    <w:qFormat/>
    <w:rsid w:val="00A345C2"/>
    <w:rPr>
      <w:sz w:val="40"/>
    </w:rPr>
  </w:style>
  <w:style w:type="paragraph" w:styleId="ListContinue">
    <w:name w:val="List Continue"/>
    <w:basedOn w:val="Normal"/>
    <w:uiPriority w:val="99"/>
    <w:semiHidden/>
    <w:unhideWhenUsed/>
    <w:rsid w:val="00A345C2"/>
    <w:pPr>
      <w:spacing w:after="120"/>
      <w:ind w:left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345C2"/>
    <w:pPr>
      <w:numPr>
        <w:numId w:val="16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185A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48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rminghamfoodclubs@family-action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irminghamfoodclubs@family-action.org.uk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D56F04904AA148BA672A18FFD3B64D" ma:contentTypeVersion="12" ma:contentTypeDescription="Create a new document." ma:contentTypeScope="" ma:versionID="bf87a5d71bfc29223e3ab6b89cd7e1d3">
  <xsd:schema xmlns:xsd="http://www.w3.org/2001/XMLSchema" xmlns:xs="http://www.w3.org/2001/XMLSchema" xmlns:p="http://schemas.microsoft.com/office/2006/metadata/properties" xmlns:ns2="ebacbc28-4d13-4931-8bff-f839302e9c59" xmlns:ns3="40c275f0-ed09-4196-b5c5-15daea578085" targetNamespace="http://schemas.microsoft.com/office/2006/metadata/properties" ma:root="true" ma:fieldsID="f6f3e9363a36c20d04201bba0737f6ca" ns2:_="" ns3:_="">
    <xsd:import namespace="ebacbc28-4d13-4931-8bff-f839302e9c59"/>
    <xsd:import namespace="40c275f0-ed09-4196-b5c5-15daea5780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cbc28-4d13-4931-8bff-f839302e9c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275f0-ed09-4196-b5c5-15daea5780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FD76E9-F096-4EE4-AC76-A6AE84A8F8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83993-0F24-40F5-91E7-F286DA78DCE9}">
  <ds:schemaRefs>
    <ds:schemaRef ds:uri="40c275f0-ed09-4196-b5c5-15daea578085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ebacbc28-4d13-4931-8bff-f839302e9c5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4D4B664-E000-4480-8F07-4A37BC9D44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acbc28-4d13-4931-8bff-f839302e9c59"/>
    <ds:schemaRef ds:uri="40c275f0-ed09-4196-b5c5-15daea5780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yacinth Austin</cp:lastModifiedBy>
  <cp:revision>3</cp:revision>
  <cp:lastPrinted>2021-04-07T19:48:00Z</cp:lastPrinted>
  <dcterms:created xsi:type="dcterms:W3CDTF">2021-11-16T10:45:00Z</dcterms:created>
  <dcterms:modified xsi:type="dcterms:W3CDTF">2022-01-1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D56F04904AA148BA672A18FFD3B64D</vt:lpwstr>
  </property>
</Properties>
</file>